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nes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ndonesia received a score of 72.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ndones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
        </w:rPr>
        <w:t xml:space="preserve">87.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ndonesia received a score of 74.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ndonesia received a score of 43.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ndonesia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ndones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ndones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ndones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ndones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ndones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ndones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ndones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ndones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ndones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ndones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ndones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ndonesi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Indones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ones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8, 1989, 1991, 1992, 1994, 1995,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1, 1994, 1996, 1997, 2000, 2002, 2003, 2007,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ones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 Country Report</dc:title>
  <dc:creator>SPI Team</dc:creator>
  <cp:keywords/>
  <dcterms:created xsi:type="dcterms:W3CDTF">2021-05-25T15:34:29Z</dcterms:created>
  <dcterms:modified xsi:type="dcterms:W3CDTF">2021-05-25T15: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